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0EFA7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3166C">
        <w:rPr>
          <w:rFonts w:ascii="Muli" w:eastAsia="Muli" w:hAnsi="Muli" w:cs="Muli"/>
          <w:sz w:val="24"/>
          <w:szCs w:val="24"/>
        </w:rPr>
        <w:t xml:space="preserve">3. JavaScript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BF190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3166C">
        <w:rPr>
          <w:rFonts w:ascii="Muli" w:eastAsia="Muli" w:hAnsi="Muli" w:cs="Muli"/>
          <w:sz w:val="24"/>
          <w:szCs w:val="24"/>
          <w:u w:val="single"/>
        </w:rPr>
        <w:t xml:space="preserve"> 1. HTML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Pr="002814E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14E9">
        <w:rPr>
          <w:rFonts w:ascii="Muli" w:eastAsia="Muli" w:hAnsi="Muli" w:cs="Muli"/>
          <w:sz w:val="24"/>
          <w:szCs w:val="24"/>
        </w:rPr>
        <w:t>Answer:</w:t>
      </w:r>
    </w:p>
    <w:p w14:paraId="0000001A" w14:textId="66E62804" w:rsidR="00173A24" w:rsidRPr="002814E9" w:rsidRDefault="002814E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2814E9">
        <w:rPr>
          <w:rFonts w:ascii="Muli" w:eastAsia="Muli" w:hAnsi="Muli" w:cs="Muli"/>
          <w:sz w:val="24"/>
          <w:szCs w:val="24"/>
        </w:rPr>
        <w:t>The &lt;div&gt; tag defines a division or a section in an HTML document. The &lt;div&gt; tag is used as a container for</w:t>
      </w:r>
      <w:r w:rsidRPr="002814E9">
        <w:rPr>
          <w:rFonts w:ascii="Muli" w:hAnsi="Muli"/>
          <w:color w:val="202124"/>
          <w:sz w:val="24"/>
          <w:szCs w:val="24"/>
          <w:shd w:val="clear" w:color="auto" w:fill="FFFFFF"/>
        </w:rPr>
        <w:t xml:space="preserve"> HTML elements - which is then styled with CSS or manipulated with JavaScript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2FFC6D5" w:rsidR="00173A24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Relative positioning is when the flexbox is put to a relative position.</w:t>
      </w:r>
    </w:p>
    <w:p w14:paraId="00000025" w14:textId="48FD3562" w:rsidR="00173A24" w:rsidRPr="002814E9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is when the flexbox is absolutely put to the first position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7C0B2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14E9">
        <w:rPr>
          <w:rFonts w:ascii="Muli" w:eastAsia="Muli" w:hAnsi="Muli" w:cs="Muli"/>
          <w:sz w:val="24"/>
          <w:szCs w:val="24"/>
          <w:u w:val="single"/>
        </w:rPr>
        <w:t>Opacity is a property when the object turns opaque, translucent or transparent.</w:t>
      </w:r>
    </w:p>
    <w:p w14:paraId="26893B57" w14:textId="77777777" w:rsidR="002814E9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1AEA6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14E9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6AB7E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14E9">
        <w:rPr>
          <w:rFonts w:ascii="Muli" w:eastAsia="Muli" w:hAnsi="Muli" w:cs="Muli"/>
          <w:sz w:val="24"/>
          <w:szCs w:val="24"/>
          <w:u w:val="single"/>
        </w:rPr>
        <w:t>Snack Expo Dev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C3E0E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814E9">
        <w:rPr>
          <w:rFonts w:ascii="Muli" w:eastAsia="Muli" w:hAnsi="Muli" w:cs="Muli"/>
          <w:sz w:val="24"/>
          <w:szCs w:val="24"/>
          <w:u w:val="single"/>
        </w:rPr>
        <w:t xml:space="preserve"> Use the QR code in Expo Dev.</w:t>
      </w:r>
    </w:p>
    <w:p w14:paraId="03C9891E" w14:textId="7B9BD92B" w:rsidR="002814E9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your Android, iPhone or any other device.</w:t>
      </w:r>
    </w:p>
    <w:p w14:paraId="24E72E79" w14:textId="03A6DE02" w:rsidR="002814E9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output should be visible.</w:t>
      </w:r>
    </w:p>
    <w:p w14:paraId="339FB0D8" w14:textId="2CCD049B" w:rsidR="002814E9" w:rsidRDefault="002814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(The Expo Go app should be downloaded before scanning the QR code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DA7FD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2814E9">
        <w:rPr>
          <w:rFonts w:ascii="Muli" w:eastAsia="Muli" w:hAnsi="Muli" w:cs="Muli"/>
          <w:sz w:val="24"/>
          <w:szCs w:val="24"/>
          <w:u w:val="single"/>
        </w:rPr>
        <w:t>render(</w:t>
      </w:r>
      <w:proofErr w:type="gramEnd"/>
      <w:r w:rsidR="002814E9">
        <w:rPr>
          <w:rFonts w:ascii="Muli" w:eastAsia="Muli" w:hAnsi="Muli" w:cs="Muli"/>
          <w:sz w:val="24"/>
          <w:szCs w:val="24"/>
          <w:u w:val="single"/>
        </w:rPr>
        <w:t>) function is used to display the output of the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3626F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814E9">
        <w:rPr>
          <w:rFonts w:ascii="Muli" w:eastAsia="Muli" w:hAnsi="Muli" w:cs="Muli"/>
          <w:sz w:val="24"/>
          <w:szCs w:val="24"/>
          <w:u w:val="single"/>
        </w:rPr>
        <w:t xml:space="preserve"> It is used to return components. You can return 1 component at a tim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4CB33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814E9">
        <w:rPr>
          <w:rFonts w:ascii="Muli" w:eastAsia="Muli" w:hAnsi="Muli" w:cs="Muli"/>
          <w:sz w:val="24"/>
          <w:szCs w:val="24"/>
          <w:u w:val="single"/>
        </w:rPr>
        <w:t>View, Button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14E9"/>
    <w:rsid w:val="0093166C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1-06T05:46:00Z</dcterms:created>
  <dcterms:modified xsi:type="dcterms:W3CDTF">2023-06-14T06:21:00Z</dcterms:modified>
</cp:coreProperties>
</file>